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ranco Nahuel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onamar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uenos Aires, Ciudad Autónoma de Buenos Aires, Argentina Barcelona, Españ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arcelona, Españ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6/09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/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69895958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rika.muccill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7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7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7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7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